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4B00A3" w14:textId="77777777" w:rsidR="00E3691E" w:rsidRDefault="00DE6099" w:rsidP="00E3691E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Vanessa Peake, </w:t>
      </w:r>
      <w:r w:rsidR="00897216">
        <w:rPr>
          <w:rFonts w:ascii="Garamond" w:hAnsi="Garamond"/>
          <w:sz w:val="24"/>
          <w:szCs w:val="24"/>
        </w:rPr>
        <w:t>Esq.,</w:t>
      </w:r>
      <w:r>
        <w:rPr>
          <w:rFonts w:ascii="Garamond" w:hAnsi="Garamond"/>
          <w:sz w:val="24"/>
          <w:szCs w:val="24"/>
        </w:rPr>
        <w:t xml:space="preserve"> was</w:t>
      </w:r>
      <w:r w:rsidR="00321C3A">
        <w:rPr>
          <w:rFonts w:ascii="Garamond" w:hAnsi="Garamond"/>
          <w:sz w:val="24"/>
          <w:szCs w:val="24"/>
        </w:rPr>
        <w:t xml:space="preserve"> b</w:t>
      </w:r>
      <w:r w:rsidR="00321C3A" w:rsidRPr="00321C3A">
        <w:rPr>
          <w:rFonts w:ascii="Garamond" w:hAnsi="Garamond"/>
          <w:sz w:val="24"/>
          <w:szCs w:val="24"/>
        </w:rPr>
        <w:t xml:space="preserve">orn and raised </w:t>
      </w:r>
      <w:r>
        <w:rPr>
          <w:rFonts w:ascii="Garamond" w:hAnsi="Garamond"/>
          <w:sz w:val="24"/>
          <w:szCs w:val="24"/>
        </w:rPr>
        <w:t>in Merida, Yucatan Mexico. She</w:t>
      </w:r>
      <w:r w:rsidR="00897216">
        <w:rPr>
          <w:rFonts w:ascii="Garamond" w:hAnsi="Garamond"/>
          <w:sz w:val="24"/>
          <w:szCs w:val="24"/>
        </w:rPr>
        <w:t xml:space="preserve"> </w:t>
      </w:r>
      <w:r>
        <w:rPr>
          <w:rFonts w:ascii="Garamond" w:hAnsi="Garamond"/>
          <w:sz w:val="24"/>
          <w:szCs w:val="24"/>
        </w:rPr>
        <w:t xml:space="preserve">moved to the Unite </w:t>
      </w:r>
      <w:r w:rsidR="00321C3A">
        <w:rPr>
          <w:rFonts w:ascii="Garamond" w:hAnsi="Garamond"/>
          <w:sz w:val="24"/>
          <w:szCs w:val="24"/>
        </w:rPr>
        <w:t>State</w:t>
      </w:r>
      <w:r>
        <w:rPr>
          <w:rFonts w:ascii="Garamond" w:hAnsi="Garamond"/>
          <w:sz w:val="24"/>
          <w:szCs w:val="24"/>
        </w:rPr>
        <w:t>s</w:t>
      </w:r>
      <w:r w:rsidR="00321C3A">
        <w:rPr>
          <w:rFonts w:ascii="Garamond" w:hAnsi="Garamond"/>
          <w:sz w:val="24"/>
          <w:szCs w:val="24"/>
        </w:rPr>
        <w:t xml:space="preserve"> in 2015 at </w:t>
      </w:r>
      <w:r>
        <w:rPr>
          <w:rFonts w:ascii="Garamond" w:hAnsi="Garamond"/>
          <w:sz w:val="24"/>
          <w:szCs w:val="24"/>
        </w:rPr>
        <w:t>the age of 21 years old. After learning English and putting herself through school, while taking care of her family, s</w:t>
      </w:r>
      <w:r w:rsidR="00897216">
        <w:rPr>
          <w:rFonts w:ascii="Garamond" w:hAnsi="Garamond"/>
          <w:sz w:val="24"/>
          <w:szCs w:val="24"/>
        </w:rPr>
        <w:t>he</w:t>
      </w:r>
      <w:r w:rsidR="00321C3A">
        <w:rPr>
          <w:rFonts w:ascii="Garamond" w:hAnsi="Garamond"/>
          <w:sz w:val="24"/>
          <w:szCs w:val="24"/>
        </w:rPr>
        <w:t xml:space="preserve"> graduated from the University Of New Mexico School Of L</w:t>
      </w:r>
      <w:r>
        <w:rPr>
          <w:rFonts w:ascii="Garamond" w:hAnsi="Garamond"/>
          <w:sz w:val="24"/>
          <w:szCs w:val="24"/>
        </w:rPr>
        <w:t>aw in 2016. As a lawyer, her first job was working as a p</w:t>
      </w:r>
      <w:r w:rsidR="00897216">
        <w:rPr>
          <w:rFonts w:ascii="Garamond" w:hAnsi="Garamond"/>
          <w:sz w:val="24"/>
          <w:szCs w:val="24"/>
        </w:rPr>
        <w:t>rosecutor</w:t>
      </w:r>
      <w:r>
        <w:rPr>
          <w:rFonts w:ascii="Garamond" w:hAnsi="Garamond"/>
          <w:sz w:val="24"/>
          <w:szCs w:val="24"/>
        </w:rPr>
        <w:t xml:space="preserve">. During her time at the District Attorney’s Office, she prosecuted </w:t>
      </w:r>
      <w:r w:rsidR="00897216">
        <w:rPr>
          <w:rFonts w:ascii="Garamond" w:hAnsi="Garamond"/>
          <w:sz w:val="24"/>
          <w:szCs w:val="24"/>
        </w:rPr>
        <w:t xml:space="preserve">cases of Domestic violence on behalf of the State. </w:t>
      </w:r>
      <w:r>
        <w:rPr>
          <w:rFonts w:ascii="Garamond" w:hAnsi="Garamond"/>
          <w:sz w:val="24"/>
          <w:szCs w:val="24"/>
        </w:rPr>
        <w:t xml:space="preserve">Due to her being bilingual, she had the opportunity to be assigned </w:t>
      </w:r>
      <w:r w:rsidR="00897216">
        <w:rPr>
          <w:rFonts w:ascii="Garamond" w:hAnsi="Garamond"/>
          <w:sz w:val="24"/>
          <w:szCs w:val="24"/>
        </w:rPr>
        <w:t xml:space="preserve">most of the Spanish Speaking cases in the county. </w:t>
      </w:r>
      <w:r>
        <w:rPr>
          <w:rFonts w:ascii="Garamond" w:hAnsi="Garamond"/>
          <w:sz w:val="24"/>
          <w:szCs w:val="24"/>
        </w:rPr>
        <w:t xml:space="preserve">The next step for her was to open her own practice and she focused her practice to represent Hispanics in Custody, Divorce and Restraining Order Cases. A few months ago, she decided to </w:t>
      </w:r>
      <w:r w:rsidR="00897216">
        <w:rPr>
          <w:rFonts w:ascii="Garamond" w:hAnsi="Garamond"/>
          <w:sz w:val="24"/>
          <w:szCs w:val="24"/>
        </w:rPr>
        <w:t>join</w:t>
      </w:r>
      <w:r w:rsidR="00A14D82">
        <w:rPr>
          <w:rFonts w:ascii="Garamond" w:hAnsi="Garamond"/>
          <w:sz w:val="24"/>
          <w:szCs w:val="24"/>
        </w:rPr>
        <w:t xml:space="preserve"> Enlace</w:t>
      </w:r>
      <w:r w:rsidR="00FE2B23">
        <w:rPr>
          <w:rFonts w:ascii="Garamond" w:hAnsi="Garamond"/>
          <w:sz w:val="24"/>
          <w:szCs w:val="24"/>
        </w:rPr>
        <w:t xml:space="preserve"> and collaborate with them</w:t>
      </w:r>
      <w:r w:rsidR="00A14D82">
        <w:rPr>
          <w:rFonts w:ascii="Garamond" w:hAnsi="Garamond"/>
          <w:sz w:val="24"/>
          <w:szCs w:val="24"/>
        </w:rPr>
        <w:t xml:space="preserve"> as their</w:t>
      </w:r>
      <w:r w:rsidR="00897216">
        <w:rPr>
          <w:rFonts w:ascii="Garamond" w:hAnsi="Garamond"/>
          <w:sz w:val="24"/>
          <w:szCs w:val="24"/>
        </w:rPr>
        <w:t xml:space="preserve"> Legal Director</w:t>
      </w:r>
      <w:r w:rsidR="00A14D82">
        <w:rPr>
          <w:rFonts w:ascii="Garamond" w:hAnsi="Garamond"/>
          <w:sz w:val="24"/>
          <w:szCs w:val="24"/>
        </w:rPr>
        <w:t>.</w:t>
      </w:r>
      <w:r w:rsidR="00FE2B23">
        <w:rPr>
          <w:rFonts w:ascii="Garamond" w:hAnsi="Garamond"/>
          <w:sz w:val="24"/>
          <w:szCs w:val="24"/>
        </w:rPr>
        <w:t xml:space="preserve"> As part of Enlace, she is continuing with her work representing Hispanics with their legal matters, allowing them to have a vo</w:t>
      </w:r>
      <w:r w:rsidR="00A14D82">
        <w:rPr>
          <w:rFonts w:ascii="Garamond" w:hAnsi="Garamond"/>
          <w:sz w:val="24"/>
          <w:szCs w:val="24"/>
        </w:rPr>
        <w:t xml:space="preserve">ice </w:t>
      </w:r>
      <w:r w:rsidR="00FE2B23">
        <w:rPr>
          <w:rFonts w:ascii="Garamond" w:hAnsi="Garamond"/>
          <w:sz w:val="24"/>
          <w:szCs w:val="24"/>
        </w:rPr>
        <w:t xml:space="preserve">during the process and supporting them by being their zealous advocate.  </w:t>
      </w:r>
      <w:r w:rsidR="00321C3A">
        <w:rPr>
          <w:rFonts w:ascii="Garamond" w:hAnsi="Garamond"/>
          <w:sz w:val="24"/>
          <w:szCs w:val="24"/>
        </w:rPr>
        <w:t xml:space="preserve"> </w:t>
      </w:r>
    </w:p>
    <w:p w14:paraId="529BA4AD" w14:textId="78AEF5F2" w:rsidR="0080711E" w:rsidRPr="00321C3A" w:rsidRDefault="0080711E" w:rsidP="003B0744">
      <w:pPr>
        <w:jc w:val="center"/>
        <w:rPr>
          <w:rFonts w:ascii="Garamond" w:hAnsi="Garamond"/>
          <w:sz w:val="24"/>
          <w:szCs w:val="24"/>
        </w:rPr>
      </w:pPr>
      <w:r>
        <w:rPr>
          <w:noProof/>
        </w:rPr>
        <w:drawing>
          <wp:inline distT="0" distB="0" distL="0" distR="0" wp14:anchorId="20FE40D1" wp14:editId="3AB9B3F0">
            <wp:extent cx="1549400" cy="193708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934" cy="1965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0711E" w:rsidRPr="00321C3A" w:rsidSect="000E48D0">
      <w:pgSz w:w="12240" w:h="15840"/>
      <w:pgMar w:top="540" w:right="1440" w:bottom="4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53E7E"/>
    <w:multiLevelType w:val="hybridMultilevel"/>
    <w:tmpl w:val="89ECC2DE"/>
    <w:lvl w:ilvl="0" w:tplc="22509BF0">
      <w:start w:val="1"/>
      <w:numFmt w:val="decimal"/>
      <w:lvlText w:val="%1)"/>
      <w:lvlJc w:val="left"/>
      <w:pPr>
        <w:ind w:left="990" w:hanging="360"/>
      </w:pPr>
      <w:rPr>
        <w:rFonts w:asciiTheme="minorHAnsi" w:eastAsiaTheme="minorHAnsi" w:hAnsiTheme="minorHAnsi" w:cstheme="minorBidi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86F1D"/>
    <w:multiLevelType w:val="hybridMultilevel"/>
    <w:tmpl w:val="B4D62D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CF42A6"/>
    <w:multiLevelType w:val="hybridMultilevel"/>
    <w:tmpl w:val="AB36BFF8"/>
    <w:lvl w:ilvl="0" w:tplc="58A4E452">
      <w:start w:val="1"/>
      <w:numFmt w:val="decimal"/>
      <w:lvlText w:val="%1)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D612C4"/>
    <w:multiLevelType w:val="hybridMultilevel"/>
    <w:tmpl w:val="B4D62D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BA2E22"/>
    <w:multiLevelType w:val="hybridMultilevel"/>
    <w:tmpl w:val="775A137C"/>
    <w:lvl w:ilvl="0" w:tplc="E7F2CE78">
      <w:start w:val="16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A1F3B0C"/>
    <w:multiLevelType w:val="hybridMultilevel"/>
    <w:tmpl w:val="C1F69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8F6689"/>
    <w:multiLevelType w:val="hybridMultilevel"/>
    <w:tmpl w:val="679C2990"/>
    <w:lvl w:ilvl="0" w:tplc="04090011">
      <w:start w:val="15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127FFD"/>
    <w:multiLevelType w:val="hybridMultilevel"/>
    <w:tmpl w:val="CC52F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1712744">
    <w:abstractNumId w:val="0"/>
  </w:num>
  <w:num w:numId="2" w16cid:durableId="1036540349">
    <w:abstractNumId w:val="2"/>
  </w:num>
  <w:num w:numId="3" w16cid:durableId="687486300">
    <w:abstractNumId w:val="6"/>
  </w:num>
  <w:num w:numId="4" w16cid:durableId="1015225400">
    <w:abstractNumId w:val="4"/>
  </w:num>
  <w:num w:numId="5" w16cid:durableId="918174464">
    <w:abstractNumId w:val="5"/>
  </w:num>
  <w:num w:numId="6" w16cid:durableId="35853987">
    <w:abstractNumId w:val="3"/>
  </w:num>
  <w:num w:numId="7" w16cid:durableId="406656617">
    <w:abstractNumId w:val="7"/>
  </w:num>
  <w:num w:numId="8" w16cid:durableId="1674070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MQDSFhYGJhbmpko6SsGpxcWZ+XkgBYa1AFpLJ30sAAAA"/>
  </w:docVars>
  <w:rsids>
    <w:rsidRoot w:val="00B94B88"/>
    <w:rsid w:val="00032A15"/>
    <w:rsid w:val="000436BB"/>
    <w:rsid w:val="00050BC1"/>
    <w:rsid w:val="000B3014"/>
    <w:rsid w:val="000D4035"/>
    <w:rsid w:val="000E48D0"/>
    <w:rsid w:val="0011170E"/>
    <w:rsid w:val="00152766"/>
    <w:rsid w:val="001638F2"/>
    <w:rsid w:val="001C1660"/>
    <w:rsid w:val="00210793"/>
    <w:rsid w:val="00273129"/>
    <w:rsid w:val="002A0C53"/>
    <w:rsid w:val="002B7D57"/>
    <w:rsid w:val="002C07D3"/>
    <w:rsid w:val="00321C3A"/>
    <w:rsid w:val="00393BD9"/>
    <w:rsid w:val="003B0744"/>
    <w:rsid w:val="003B298E"/>
    <w:rsid w:val="003E0C99"/>
    <w:rsid w:val="003E282C"/>
    <w:rsid w:val="00443E11"/>
    <w:rsid w:val="00456758"/>
    <w:rsid w:val="004A63CE"/>
    <w:rsid w:val="004C789F"/>
    <w:rsid w:val="00533B90"/>
    <w:rsid w:val="00534A57"/>
    <w:rsid w:val="005B2000"/>
    <w:rsid w:val="005E21F1"/>
    <w:rsid w:val="00607016"/>
    <w:rsid w:val="00617AE4"/>
    <w:rsid w:val="00643C80"/>
    <w:rsid w:val="00652292"/>
    <w:rsid w:val="00684465"/>
    <w:rsid w:val="00692D3B"/>
    <w:rsid w:val="006B23B2"/>
    <w:rsid w:val="006C61E3"/>
    <w:rsid w:val="006F7F8C"/>
    <w:rsid w:val="00780981"/>
    <w:rsid w:val="007A69A4"/>
    <w:rsid w:val="007E2FDE"/>
    <w:rsid w:val="007F12EF"/>
    <w:rsid w:val="0080711E"/>
    <w:rsid w:val="00813B10"/>
    <w:rsid w:val="008150EA"/>
    <w:rsid w:val="00897216"/>
    <w:rsid w:val="008A03BC"/>
    <w:rsid w:val="008B79C2"/>
    <w:rsid w:val="008C2B3D"/>
    <w:rsid w:val="00977B83"/>
    <w:rsid w:val="0098260D"/>
    <w:rsid w:val="009941B0"/>
    <w:rsid w:val="009B3F7A"/>
    <w:rsid w:val="00A14D82"/>
    <w:rsid w:val="00A1616B"/>
    <w:rsid w:val="00A735B5"/>
    <w:rsid w:val="00AB5FAC"/>
    <w:rsid w:val="00B4228C"/>
    <w:rsid w:val="00B94B88"/>
    <w:rsid w:val="00BA6474"/>
    <w:rsid w:val="00BD20C6"/>
    <w:rsid w:val="00BF270B"/>
    <w:rsid w:val="00C237C1"/>
    <w:rsid w:val="00C267B0"/>
    <w:rsid w:val="00C54313"/>
    <w:rsid w:val="00C6389B"/>
    <w:rsid w:val="00CA3391"/>
    <w:rsid w:val="00CF22AE"/>
    <w:rsid w:val="00CF6EED"/>
    <w:rsid w:val="00D3394C"/>
    <w:rsid w:val="00D5604C"/>
    <w:rsid w:val="00D622B7"/>
    <w:rsid w:val="00DD1967"/>
    <w:rsid w:val="00DE54C1"/>
    <w:rsid w:val="00DE6099"/>
    <w:rsid w:val="00DF2830"/>
    <w:rsid w:val="00E3691E"/>
    <w:rsid w:val="00E40F20"/>
    <w:rsid w:val="00E50A80"/>
    <w:rsid w:val="00F07394"/>
    <w:rsid w:val="00F46F58"/>
    <w:rsid w:val="00F70435"/>
    <w:rsid w:val="00FA0875"/>
    <w:rsid w:val="00FE2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5A833"/>
  <w15:docId w15:val="{12D8F056-A148-4F3A-8C9E-39B3F93CF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4B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4B8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3F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3F7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237C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19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5</Words>
  <Characters>88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pereira</dc:creator>
  <cp:lastModifiedBy>Rebecca Kitson</cp:lastModifiedBy>
  <cp:revision>4</cp:revision>
  <cp:lastPrinted>2019-03-01T15:13:00Z</cp:lastPrinted>
  <dcterms:created xsi:type="dcterms:W3CDTF">2022-11-04T14:46:00Z</dcterms:created>
  <dcterms:modified xsi:type="dcterms:W3CDTF">2022-11-04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060bee0-87d2-452b-9d81-a56147f3326f_Enabled">
    <vt:lpwstr>true</vt:lpwstr>
  </property>
  <property fmtid="{D5CDD505-2E9C-101B-9397-08002B2CF9AE}" pid="3" name="MSIP_Label_e060bee0-87d2-452b-9d81-a56147f3326f_SetDate">
    <vt:lpwstr>2022-11-04T14:46:11Z</vt:lpwstr>
  </property>
  <property fmtid="{D5CDD505-2E9C-101B-9397-08002B2CF9AE}" pid="4" name="MSIP_Label_e060bee0-87d2-452b-9d81-a56147f3326f_Method">
    <vt:lpwstr>Standard</vt:lpwstr>
  </property>
  <property fmtid="{D5CDD505-2E9C-101B-9397-08002B2CF9AE}" pid="5" name="MSIP_Label_e060bee0-87d2-452b-9d81-a56147f3326f_Name">
    <vt:lpwstr>defa4170-0d19-0005-0004-bc88714345d2</vt:lpwstr>
  </property>
  <property fmtid="{D5CDD505-2E9C-101B-9397-08002B2CF9AE}" pid="6" name="MSIP_Label_e060bee0-87d2-452b-9d81-a56147f3326f_SiteId">
    <vt:lpwstr>e6e38235-17f2-47dc-8562-76f308f20dec</vt:lpwstr>
  </property>
  <property fmtid="{D5CDD505-2E9C-101B-9397-08002B2CF9AE}" pid="7" name="MSIP_Label_e060bee0-87d2-452b-9d81-a56147f3326f_ActionId">
    <vt:lpwstr>1bfcb3dc-6b37-4d92-adf5-1f23b3b6dad7</vt:lpwstr>
  </property>
  <property fmtid="{D5CDD505-2E9C-101B-9397-08002B2CF9AE}" pid="8" name="MSIP_Label_e060bee0-87d2-452b-9d81-a56147f3326f_ContentBits">
    <vt:lpwstr>0</vt:lpwstr>
  </property>
</Properties>
</file>